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718DE" w14:textId="113475C5" w:rsidR="006143B9" w:rsidRDefault="006143B9" w:rsidP="006143B9">
      <w:pPr>
        <w:pStyle w:val="Style1"/>
      </w:pPr>
      <w:r w:rsidRPr="006143B9">
        <w:t>Boo</w:t>
      </w:r>
      <w:r>
        <w:t>t</w:t>
      </w:r>
      <w:r w:rsidRPr="006143B9">
        <w:t>strap</w:t>
      </w:r>
    </w:p>
    <w:p w14:paraId="2496D16C" w14:textId="7741A083" w:rsidR="00C97BC9" w:rsidRDefault="00C97BC9" w:rsidP="00C97BC9">
      <w:pPr>
        <w:pStyle w:val="Heading2"/>
        <w:rPr>
          <w:rFonts w:eastAsiaTheme="minorHAnsi"/>
          <w:bCs/>
        </w:rPr>
      </w:pPr>
      <w:r w:rsidRPr="00C97BC9">
        <w:rPr>
          <w:rFonts w:eastAsiaTheme="minorHAnsi"/>
          <w:bCs/>
        </w:rPr>
        <w:t>Height-width</w:t>
      </w:r>
    </w:p>
    <w:p w14:paraId="623CDDF0" w14:textId="77777777" w:rsidR="00C97BC9" w:rsidRPr="006A7E6D" w:rsidRDefault="00C97BC9" w:rsidP="00C97BC9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A7E6D">
        <w:rPr>
          <w:rFonts w:asciiTheme="minorBidi" w:hAnsiTheme="minorBidi"/>
          <w:sz w:val="24"/>
          <w:szCs w:val="24"/>
          <w:lang w:bidi="fa-IR"/>
        </w:rPr>
        <w:t>d-block</w:t>
      </w:r>
    </w:p>
    <w:p w14:paraId="2BB7BEA6" w14:textId="1AECAA51" w:rsidR="00C97BC9" w:rsidRPr="00C97BC9" w:rsidRDefault="00C97BC9" w:rsidP="00C97BC9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A7E6D">
        <w:rPr>
          <w:rFonts w:asciiTheme="minorBidi" w:hAnsiTheme="minorBidi"/>
          <w:sz w:val="24"/>
          <w:szCs w:val="24"/>
          <w:lang w:bidi="fa-IR"/>
        </w:rPr>
        <w:t>d-lg-block</w:t>
      </w:r>
    </w:p>
    <w:p w14:paraId="025F6EB9" w14:textId="17A8E1B2" w:rsidR="00725BB5" w:rsidRPr="006143B9" w:rsidRDefault="006A7E6D" w:rsidP="006143B9">
      <w:pPr>
        <w:pStyle w:val="Heading2"/>
        <w:rPr>
          <w:rFonts w:eastAsiaTheme="minorHAnsi"/>
          <w:bCs/>
        </w:rPr>
      </w:pPr>
      <w:r w:rsidRPr="006143B9">
        <w:rPr>
          <w:rFonts w:eastAsiaTheme="minorHAnsi"/>
          <w:bCs/>
        </w:rPr>
        <w:t>Display</w:t>
      </w:r>
    </w:p>
    <w:p w14:paraId="069E5916" w14:textId="50CCFBCC" w:rsidR="006A7E6D" w:rsidRPr="006A7E6D" w:rsidRDefault="006A7E6D" w:rsidP="006A7E6D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A7E6D">
        <w:rPr>
          <w:rFonts w:asciiTheme="minorBidi" w:hAnsiTheme="minorBidi"/>
          <w:sz w:val="24"/>
          <w:szCs w:val="24"/>
          <w:lang w:bidi="fa-IR"/>
        </w:rPr>
        <w:t>d-block</w:t>
      </w:r>
    </w:p>
    <w:p w14:paraId="62E4B0AD" w14:textId="1A60F1E7" w:rsidR="006A7E6D" w:rsidRPr="006A7E6D" w:rsidRDefault="006A7E6D" w:rsidP="006A7E6D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A7E6D">
        <w:rPr>
          <w:rFonts w:asciiTheme="minorBidi" w:hAnsiTheme="minorBidi"/>
          <w:sz w:val="24"/>
          <w:szCs w:val="24"/>
          <w:lang w:bidi="fa-IR"/>
        </w:rPr>
        <w:t>d-lg-block</w:t>
      </w:r>
    </w:p>
    <w:p w14:paraId="142CF1BA" w14:textId="7ADC14D8" w:rsidR="006A7E6D" w:rsidRPr="006143B9" w:rsidRDefault="006A7E6D" w:rsidP="006143B9">
      <w:pPr>
        <w:pStyle w:val="Heading2"/>
        <w:rPr>
          <w:rFonts w:eastAsiaTheme="minorHAnsi"/>
          <w:bCs/>
        </w:rPr>
      </w:pPr>
      <w:r w:rsidRPr="006143B9">
        <w:rPr>
          <w:rFonts w:eastAsiaTheme="minorHAnsi"/>
          <w:bCs/>
        </w:rPr>
        <w:t>Text</w:t>
      </w:r>
    </w:p>
    <w:p w14:paraId="5F4F9C7F" w14:textId="11AA8D84" w:rsidR="00873ACB" w:rsidRDefault="00873ACB" w:rsidP="006A7E6D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text-center</w:t>
      </w:r>
    </w:p>
    <w:p w14:paraId="1249EEE5" w14:textId="77777777" w:rsidR="00BB69FA" w:rsidRPr="00873ACB" w:rsidRDefault="00BB69FA" w:rsidP="00BB69FA">
      <w:pPr>
        <w:spacing w:line="324" w:lineRule="auto"/>
        <w:jc w:val="both"/>
        <w:rPr>
          <w:rFonts w:asciiTheme="minorBidi" w:hAnsiTheme="minorBidi"/>
          <w:b/>
          <w:bCs/>
          <w:color w:val="E75919"/>
          <w:sz w:val="24"/>
          <w:szCs w:val="24"/>
        </w:rPr>
      </w:pPr>
      <w:r w:rsidRPr="00873ACB">
        <w:rPr>
          <w:rFonts w:asciiTheme="minorBidi" w:hAnsiTheme="minorBidi"/>
          <w:b/>
          <w:bCs/>
          <w:color w:val="E75919"/>
          <w:sz w:val="24"/>
          <w:szCs w:val="24"/>
        </w:rPr>
        <w:t>Text Color</w:t>
      </w:r>
    </w:p>
    <w:p w14:paraId="395E8C6D" w14:textId="77777777" w:rsidR="00BB69FA" w:rsidRPr="006A7E6D" w:rsidRDefault="00BB69FA" w:rsidP="00BB69FA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A7E6D">
        <w:rPr>
          <w:rFonts w:asciiTheme="minorBidi" w:hAnsiTheme="minorBidi"/>
          <w:sz w:val="24"/>
          <w:szCs w:val="24"/>
          <w:lang w:bidi="fa-IR"/>
        </w:rPr>
        <w:t>text-danger</w:t>
      </w:r>
    </w:p>
    <w:p w14:paraId="7B3E0524" w14:textId="77777777" w:rsidR="00BB69FA" w:rsidRPr="006A7E6D" w:rsidRDefault="00BB69FA" w:rsidP="00BB69FA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A7E6D">
        <w:rPr>
          <w:rFonts w:asciiTheme="minorBidi" w:hAnsiTheme="minorBidi"/>
          <w:sz w:val="24"/>
          <w:szCs w:val="24"/>
          <w:lang w:bidi="fa-IR"/>
        </w:rPr>
        <w:t>text-info</w:t>
      </w:r>
    </w:p>
    <w:p w14:paraId="1558243A" w14:textId="77777777" w:rsidR="00BB69FA" w:rsidRPr="006A7E6D" w:rsidRDefault="00BB69FA" w:rsidP="00BB69FA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A7E6D">
        <w:rPr>
          <w:rFonts w:asciiTheme="minorBidi" w:hAnsiTheme="minorBidi"/>
          <w:sz w:val="24"/>
          <w:szCs w:val="24"/>
          <w:lang w:bidi="fa-IR"/>
        </w:rPr>
        <w:t>text-success</w:t>
      </w:r>
    </w:p>
    <w:p w14:paraId="5703A8BD" w14:textId="2357058A" w:rsidR="00BB69FA" w:rsidRPr="00FD5478" w:rsidRDefault="00BB69FA" w:rsidP="00FD5478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6A7E6D">
        <w:rPr>
          <w:rFonts w:asciiTheme="minorBidi" w:hAnsiTheme="minorBidi"/>
          <w:sz w:val="24"/>
          <w:szCs w:val="24"/>
          <w:lang w:bidi="fa-IR"/>
        </w:rPr>
        <w:t>text-primary</w:t>
      </w:r>
    </w:p>
    <w:p w14:paraId="5B03F146" w14:textId="6FDAA4D5" w:rsidR="00C97BC9" w:rsidRDefault="00585B9E" w:rsidP="00C97BC9">
      <w:pPr>
        <w:pStyle w:val="Heading2"/>
        <w:rPr>
          <w:sz w:val="24"/>
          <w:szCs w:val="24"/>
          <w:lang w:bidi="fa-IR"/>
        </w:rPr>
      </w:pPr>
      <w:proofErr w:type="spellStart"/>
      <w:r>
        <w:rPr>
          <w:rFonts w:eastAsiaTheme="minorHAnsi"/>
          <w:bCs/>
        </w:rPr>
        <w:t>I</w:t>
      </w:r>
      <w:r w:rsidR="00C97BC9" w:rsidRPr="00C97BC9">
        <w:rPr>
          <w:rFonts w:eastAsiaTheme="minorHAnsi"/>
          <w:bCs/>
        </w:rPr>
        <w:t>mg</w:t>
      </w:r>
      <w:proofErr w:type="spellEnd"/>
    </w:p>
    <w:p w14:paraId="4762E25C" w14:textId="065FD02A" w:rsidR="00C97BC9" w:rsidRPr="00C97BC9" w:rsidRDefault="00C97BC9" w:rsidP="00C97BC9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proofErr w:type="spellStart"/>
      <w:r>
        <w:rPr>
          <w:rFonts w:asciiTheme="minorBidi" w:hAnsiTheme="minorBidi"/>
          <w:sz w:val="24"/>
          <w:szCs w:val="24"/>
          <w:lang w:bidi="fa-IR"/>
        </w:rPr>
        <w:t>img</w:t>
      </w:r>
      <w:proofErr w:type="spellEnd"/>
      <w:r>
        <w:rPr>
          <w:rFonts w:asciiTheme="minorBidi" w:hAnsiTheme="minorBidi"/>
          <w:sz w:val="24"/>
          <w:szCs w:val="24"/>
          <w:lang w:bidi="fa-IR"/>
        </w:rPr>
        <w:t>-fluid</w:t>
      </w:r>
      <w:r w:rsidR="00A100DE">
        <w:rPr>
          <w:rFonts w:asciiTheme="minorBidi" w:hAnsiTheme="minorBidi"/>
          <w:sz w:val="24"/>
          <w:szCs w:val="24"/>
          <w:lang w:bidi="fa-IR"/>
        </w:rPr>
        <w:t xml:space="preserve"> // width:100%</w:t>
      </w:r>
    </w:p>
    <w:p w14:paraId="019653E7" w14:textId="73A681D1" w:rsidR="00F86EB6" w:rsidRDefault="00C839C8" w:rsidP="00C839C8">
      <w:pPr>
        <w:pStyle w:val="Heading2"/>
        <w:rPr>
          <w:lang w:bidi="fa-IR"/>
        </w:rPr>
      </w:pPr>
      <w:r w:rsidRPr="00C839C8">
        <w:rPr>
          <w:rFonts w:eastAsiaTheme="minorHAnsi"/>
          <w:bCs/>
        </w:rPr>
        <w:t>Flex</w:t>
      </w:r>
    </w:p>
    <w:p w14:paraId="55CF2529" w14:textId="4EF964BA" w:rsidR="00C839C8" w:rsidRDefault="00180E06" w:rsidP="00C839C8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f</w:t>
      </w:r>
      <w:r w:rsidR="00C839C8" w:rsidRPr="00C839C8">
        <w:rPr>
          <w:rFonts w:asciiTheme="minorBidi" w:hAnsiTheme="minorBidi"/>
          <w:sz w:val="24"/>
          <w:szCs w:val="24"/>
          <w:lang w:bidi="fa-IR"/>
        </w:rPr>
        <w:t>lex-column</w:t>
      </w:r>
    </w:p>
    <w:p w14:paraId="509A1101" w14:textId="0C2CC1B4" w:rsidR="00180E06" w:rsidRPr="00C839C8" w:rsidRDefault="00180E06" w:rsidP="00C839C8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flex-row</w:t>
      </w:r>
    </w:p>
    <w:p w14:paraId="6985A3AB" w14:textId="7B33FDB4" w:rsidR="00C839C8" w:rsidRDefault="00C839C8" w:rsidP="00C839C8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C839C8">
        <w:rPr>
          <w:rFonts w:asciiTheme="minorBidi" w:hAnsiTheme="minorBidi"/>
          <w:sz w:val="24"/>
          <w:szCs w:val="24"/>
          <w:lang w:bidi="fa-IR"/>
        </w:rPr>
        <w:t>Justify-content-center</w:t>
      </w:r>
    </w:p>
    <w:p w14:paraId="1498EB5D" w14:textId="0550280D" w:rsidR="00885A8F" w:rsidRPr="00885A8F" w:rsidRDefault="00885A8F" w:rsidP="00885A8F">
      <w:pPr>
        <w:pStyle w:val="Heading2"/>
        <w:rPr>
          <w:rFonts w:eastAsiaTheme="minorHAnsi"/>
          <w:bCs/>
        </w:rPr>
      </w:pPr>
      <w:r w:rsidRPr="00885A8F">
        <w:rPr>
          <w:rFonts w:eastAsiaTheme="minorHAnsi"/>
          <w:bCs/>
        </w:rPr>
        <w:t>Padding-Margin</w:t>
      </w:r>
    </w:p>
    <w:p w14:paraId="04B806FD" w14:textId="6C1D4F8D" w:rsidR="00885A8F" w:rsidRDefault="00885A8F" w:rsidP="00885A8F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p-0</w:t>
      </w:r>
    </w:p>
    <w:p w14:paraId="3B81C13E" w14:textId="6AF912A9" w:rsidR="00416420" w:rsidRDefault="00416420" w:rsidP="00885A8F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p-lg-2</w:t>
      </w:r>
    </w:p>
    <w:p w14:paraId="1CEC58CF" w14:textId="68284EB6" w:rsidR="00064B22" w:rsidRDefault="00064B22" w:rsidP="00885A8F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mx-auto</w:t>
      </w:r>
    </w:p>
    <w:p w14:paraId="6D607A13" w14:textId="7F72CA8A" w:rsidR="00064B22" w:rsidRDefault="00064B22" w:rsidP="00885A8F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lastRenderedPageBreak/>
        <w:t>my-auto</w:t>
      </w:r>
    </w:p>
    <w:p w14:paraId="71D1005F" w14:textId="1DFDB304" w:rsidR="00064B22" w:rsidRDefault="00064B22" w:rsidP="00885A8F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mt-auto</w:t>
      </w:r>
    </w:p>
    <w:p w14:paraId="28C9646A" w14:textId="2B8288A8" w:rsidR="005C1D98" w:rsidRDefault="005C1D98" w:rsidP="00885A8F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proofErr w:type="spellStart"/>
      <w:r>
        <w:rPr>
          <w:rFonts w:asciiTheme="minorBidi" w:hAnsiTheme="minorBidi"/>
          <w:sz w:val="24"/>
          <w:szCs w:val="24"/>
          <w:lang w:bidi="fa-IR"/>
        </w:rPr>
        <w:t>ms</w:t>
      </w:r>
      <w:proofErr w:type="spellEnd"/>
      <w:r>
        <w:rPr>
          <w:rFonts w:asciiTheme="minorBidi" w:hAnsiTheme="minorBidi"/>
          <w:sz w:val="24"/>
          <w:szCs w:val="24"/>
          <w:lang w:bidi="fa-IR"/>
        </w:rPr>
        <w:t xml:space="preserve"> // instead of ml</w:t>
      </w:r>
    </w:p>
    <w:p w14:paraId="5BF97DB4" w14:textId="6B34C032" w:rsidR="005C1D98" w:rsidRPr="00C839C8" w:rsidRDefault="005C1D98" w:rsidP="00885A8F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 xml:space="preserve">me // instead of </w:t>
      </w:r>
      <w:proofErr w:type="spellStart"/>
      <w:r>
        <w:rPr>
          <w:rFonts w:asciiTheme="minorBidi" w:hAnsiTheme="minorBidi"/>
          <w:sz w:val="24"/>
          <w:szCs w:val="24"/>
          <w:lang w:bidi="fa-IR"/>
        </w:rPr>
        <w:t>mr</w:t>
      </w:r>
      <w:proofErr w:type="spellEnd"/>
    </w:p>
    <w:p w14:paraId="6F1D2115" w14:textId="61779B32" w:rsidR="00885A8F" w:rsidRDefault="007C2880" w:rsidP="007C2880">
      <w:pPr>
        <w:pStyle w:val="Style1"/>
        <w:rPr>
          <w:lang w:bidi="fa-IR"/>
        </w:rPr>
      </w:pPr>
      <w:r>
        <w:rPr>
          <w:lang w:bidi="fa-IR"/>
        </w:rPr>
        <w:t>size</w:t>
      </w:r>
    </w:p>
    <w:p w14:paraId="5A082EB0" w14:textId="2DD94F27" w:rsidR="007C2880" w:rsidRPr="00C839C8" w:rsidRDefault="007C2880" w:rsidP="007C2880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>
        <w:rPr>
          <w:rFonts w:asciiTheme="minorBidi" w:hAnsiTheme="minorBidi"/>
          <w:sz w:val="24"/>
          <w:szCs w:val="24"/>
          <w:lang w:bidi="fa-IR"/>
        </w:rPr>
        <w:t>w-100</w:t>
      </w:r>
    </w:p>
    <w:p w14:paraId="4489AC8C" w14:textId="3E393E6D" w:rsidR="007C2880" w:rsidRDefault="00CD53E0" w:rsidP="00CD53E0">
      <w:pPr>
        <w:pStyle w:val="Style1"/>
        <w:rPr>
          <w:lang w:bidi="fa-IR"/>
        </w:rPr>
      </w:pPr>
      <w:r>
        <w:rPr>
          <w:lang w:bidi="fa-IR"/>
        </w:rPr>
        <w:t>object</w:t>
      </w:r>
    </w:p>
    <w:p w14:paraId="351CB464" w14:textId="05622076" w:rsidR="00CD53E0" w:rsidRPr="00CD53E0" w:rsidRDefault="00CD53E0" w:rsidP="00CD53E0">
      <w:pPr>
        <w:pStyle w:val="ListParagraph"/>
        <w:numPr>
          <w:ilvl w:val="0"/>
          <w:numId w:val="2"/>
        </w:numPr>
        <w:spacing w:line="324" w:lineRule="auto"/>
        <w:jc w:val="both"/>
        <w:rPr>
          <w:rFonts w:asciiTheme="minorBidi" w:hAnsiTheme="minorBidi"/>
          <w:sz w:val="24"/>
          <w:szCs w:val="24"/>
          <w:lang w:bidi="fa-IR"/>
        </w:rPr>
      </w:pPr>
      <w:r w:rsidRPr="00CD53E0">
        <w:rPr>
          <w:rFonts w:asciiTheme="minorBidi" w:hAnsiTheme="minorBidi"/>
          <w:sz w:val="24"/>
          <w:szCs w:val="24"/>
          <w:lang w:bidi="fa-IR"/>
        </w:rPr>
        <w:t>object-fit-cover</w:t>
      </w:r>
    </w:p>
    <w:sectPr w:rsidR="00CD53E0" w:rsidRPr="00CD53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04F5B"/>
    <w:multiLevelType w:val="hybridMultilevel"/>
    <w:tmpl w:val="4E940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38C0"/>
    <w:multiLevelType w:val="hybridMultilevel"/>
    <w:tmpl w:val="B5A06C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6500087">
    <w:abstractNumId w:val="0"/>
  </w:num>
  <w:num w:numId="2" w16cid:durableId="4169479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tjAztDQ2MTCyNDVX0lEKTi0uzszPAykwrQUALSL/WiwAAAA="/>
  </w:docVars>
  <w:rsids>
    <w:rsidRoot w:val="00275A6B"/>
    <w:rsid w:val="00064B22"/>
    <w:rsid w:val="00180E06"/>
    <w:rsid w:val="00275A6B"/>
    <w:rsid w:val="00416420"/>
    <w:rsid w:val="00585B9E"/>
    <w:rsid w:val="005C1D98"/>
    <w:rsid w:val="006143B9"/>
    <w:rsid w:val="006A7E6D"/>
    <w:rsid w:val="00725BB5"/>
    <w:rsid w:val="007C2880"/>
    <w:rsid w:val="008039D4"/>
    <w:rsid w:val="00873ACB"/>
    <w:rsid w:val="00885A8F"/>
    <w:rsid w:val="009905DC"/>
    <w:rsid w:val="00A100DE"/>
    <w:rsid w:val="00BB69FA"/>
    <w:rsid w:val="00C839C8"/>
    <w:rsid w:val="00C97BC9"/>
    <w:rsid w:val="00CD53E0"/>
    <w:rsid w:val="00F21F13"/>
    <w:rsid w:val="00F86EB6"/>
    <w:rsid w:val="00FD5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7BA63"/>
  <w15:chartTrackingRefBased/>
  <w15:docId w15:val="{21758661-BC1D-4517-82D0-8CA60971C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43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6143B9"/>
    <w:pPr>
      <w:keepNext/>
      <w:keepLines/>
      <w:spacing w:before="280" w:after="240"/>
      <w:outlineLvl w:val="1"/>
    </w:pPr>
    <w:rPr>
      <w:rFonts w:asciiTheme="minorBidi" w:eastAsiaTheme="majorEastAsia" w:hAnsiTheme="minorBidi" w:cstheme="majorBidi"/>
      <w:b/>
      <w:color w:val="538135" w:themeColor="accent6" w:themeShade="BF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7E6D"/>
    <w:pPr>
      <w:ind w:left="720"/>
      <w:contextualSpacing/>
    </w:pPr>
  </w:style>
  <w:style w:type="paragraph" w:customStyle="1" w:styleId="Style1">
    <w:name w:val="Style1"/>
    <w:basedOn w:val="Heading1"/>
    <w:next w:val="Normal"/>
    <w:link w:val="Style1Char"/>
    <w:qFormat/>
    <w:rsid w:val="006143B9"/>
    <w:pPr>
      <w:spacing w:after="120" w:line="324" w:lineRule="auto"/>
      <w:jc w:val="both"/>
    </w:pPr>
    <w:rPr>
      <w:rFonts w:asciiTheme="minorBidi" w:hAnsiTheme="minorBidi"/>
      <w:b/>
      <w:bCs/>
      <w:color w:val="C45911" w:themeColor="accent2" w:themeShade="BF"/>
    </w:rPr>
  </w:style>
  <w:style w:type="character" w:customStyle="1" w:styleId="Style1Char">
    <w:name w:val="Style1 Char"/>
    <w:basedOn w:val="Heading1Char"/>
    <w:link w:val="Style1"/>
    <w:rsid w:val="006143B9"/>
    <w:rPr>
      <w:rFonts w:asciiTheme="minorBidi" w:eastAsiaTheme="majorEastAsia" w:hAnsiTheme="minorBidi" w:cstheme="majorBidi"/>
      <w:b/>
      <w:bCs/>
      <w:color w:val="C45911" w:themeColor="accent2" w:themeShade="BF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6143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43B9"/>
    <w:rPr>
      <w:rFonts w:asciiTheme="minorBidi" w:eastAsiaTheme="majorEastAsia" w:hAnsiTheme="minorBidi" w:cstheme="majorBidi"/>
      <w:b/>
      <w:color w:val="538135" w:themeColor="accent6" w:themeShade="BF"/>
      <w:sz w:val="28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2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3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79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2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19</cp:revision>
  <dcterms:created xsi:type="dcterms:W3CDTF">2023-04-16T17:10:00Z</dcterms:created>
  <dcterms:modified xsi:type="dcterms:W3CDTF">2023-05-10T17:59:00Z</dcterms:modified>
</cp:coreProperties>
</file>